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3FFE2" w14:textId="0A450E8D" w:rsidR="00613682" w:rsidRPr="007D7C58" w:rsidRDefault="00613682" w:rsidP="0006521F">
      <w:pPr>
        <w:pStyle w:val="3"/>
        <w:rPr>
          <w:rtl/>
        </w:rPr>
      </w:pPr>
      <w:bookmarkStart w:id="0" w:name="_GoBack"/>
      <w:bookmarkEnd w:id="0"/>
      <w:r w:rsidRPr="007D7C58">
        <w:rPr>
          <w:rtl/>
        </w:rPr>
        <w:t xml:space="preserve">بيانات </w:t>
      </w:r>
      <w:r w:rsidR="002A2CFD">
        <w:rPr>
          <w:rFonts w:hint="cs"/>
          <w:rtl/>
        </w:rPr>
        <w:t xml:space="preserve">البرنامج </w:t>
      </w:r>
      <w:r w:rsidRPr="007D7C58">
        <w:rPr>
          <w:rtl/>
        </w:rPr>
        <w:t>الأساسية:</w:t>
      </w:r>
      <w:r w:rsidRPr="007D7C58">
        <w:rPr>
          <w:rtl/>
        </w:rPr>
        <w:tab/>
      </w:r>
    </w:p>
    <w:tbl>
      <w:tblPr>
        <w:tblStyle w:val="a4"/>
        <w:tblpPr w:leftFromText="180" w:rightFromText="180" w:vertAnchor="text" w:tblpXSpec="center" w:tblpY="1"/>
        <w:tblOverlap w:val="never"/>
        <w:bidiVisual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362"/>
        <w:gridCol w:w="2129"/>
      </w:tblGrid>
      <w:tr w:rsidR="00613682" w:rsidRPr="00B91518" w14:paraId="29CD3BE1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766C564B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مؤسس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التعليمي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3537693E" w14:textId="77777777" w:rsidR="00613682" w:rsidRPr="00EF14A8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613682" w:rsidRPr="00B91518" w14:paraId="0A7EEDEC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17EDDBC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حالة اعتماد المؤسس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التعليمي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B0D5B93" w14:textId="77777777" w:rsidR="00613682" w:rsidRPr="00EF14A8" w:rsidRDefault="00565425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897504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كامل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96107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مشروط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96569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453B8F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تحت الإجراء</w:t>
            </w:r>
          </w:p>
        </w:tc>
      </w:tr>
      <w:tr w:rsidR="00613682" w:rsidRPr="00B91518" w14:paraId="3B34A687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27A3034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الحصول على الاعتماد المـؤسسي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49820F1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من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691834911"/>
                <w:placeholder>
                  <w:docPart w:val="36AA6C257B6F400D8FB951052E5F3B71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53B8F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453B8F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إلى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18045594"/>
                <w:placeholder>
                  <w:docPart w:val="36AA6C257B6F400D8FB951052E5F3B71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53B8F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613682" w:rsidRPr="00B91518" w14:paraId="261D9997" w14:textId="77777777" w:rsidTr="00D90DFE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E54EE0" w14:textId="4C5BFFB0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مقر البرنامج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</w:t>
            </w:r>
            <w:r w:rsidR="009F6B02"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 xml:space="preserve">الرئيس 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(و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فر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و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ع التابع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ة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له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 إن وجدت)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110FCC4E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4951F062" w14:textId="77777777" w:rsidTr="00D90DFE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5899F3BF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كلية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2528C194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2797006B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لقسم الأكاديمي التابع له البرنامج: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66F7BE71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613682" w:rsidRPr="00B91518" w14:paraId="269470B1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77FB8B0" w14:textId="7A9C6DD2" w:rsidR="00613682" w:rsidRPr="0078370E" w:rsidRDefault="00613682" w:rsidP="00D37A71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سم البرنامج باللغة العربية</w:t>
            </w:r>
            <w:r w:rsidR="009F6B02"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 xml:space="preserve"> (</w:t>
            </w:r>
            <w:r w:rsidR="009F6B02" w:rsidRPr="009F6B02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وفقًا لقرار الإنشاء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)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9DD3704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613682" w:rsidRPr="00B91518" w14:paraId="6299018D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7B400C8" w14:textId="0DFE9E2C" w:rsidR="00613682" w:rsidRPr="0078370E" w:rsidRDefault="00613682" w:rsidP="00D37A71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اسم البرنامج باللغة الانجليزية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3F8EC143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8D043B" w:rsidRPr="00B91518" w14:paraId="48B6DD89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618DE0" w14:textId="2E8D324B" w:rsidR="008D043B" w:rsidRPr="0078370E" w:rsidRDefault="008D043B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DIN NEXT™ ARABIC MEDIUM" w:hAnsi="DIN NEXT™ ARABIC MEDIUM" w:cs="DIN NEXT™ ARABIC MEDIUM" w:hint="cs"/>
                <w:color w:val="FFFFFF" w:themeColor="background1"/>
                <w:sz w:val="20"/>
                <w:szCs w:val="20"/>
                <w:rtl/>
              </w:rPr>
              <w:t>المرحلة الدراسية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A8C7024" w14:textId="145EA45F" w:rsidR="008D043B" w:rsidRPr="00D37A71" w:rsidRDefault="008D043B" w:rsidP="00D37A71">
            <w:pPr>
              <w:bidi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بكالوريوس،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ماجستير،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D37A71">
              <w:rPr>
                <w:rFonts w:ascii="DIN NEXT™ ARABIC LIGHT" w:hAnsi="DIN NEXT™ ARABIC LIGHT" w:cs="DIN NEXT™ ARABIC LIGHT" w:hint="eastAsia"/>
                <w:color w:val="525252" w:themeColor="accent3" w:themeShade="80"/>
                <w:rtl/>
              </w:rPr>
              <w:t>دكتوراه</w:t>
            </w:r>
            <w:r w:rsidRPr="00D37A7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...</w:t>
            </w:r>
          </w:p>
        </w:tc>
      </w:tr>
      <w:tr w:rsidR="00613682" w:rsidRPr="00B91518" w14:paraId="7D7DC282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DD72BD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لغة التدريس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878172" w14:textId="7AC6EFDD" w:rsidR="00613682" w:rsidRPr="00EF14A8" w:rsidRDefault="00565425" w:rsidP="00D37A71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942180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لغة العربية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15501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لغة الإنجليزية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0915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أخرى </w:t>
            </w:r>
            <w:r w:rsidR="009F6B02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.................... </w:t>
            </w:r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(تذكر)</w:t>
            </w:r>
            <w:r w:rsidR="009F6B02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.</w:t>
            </w:r>
          </w:p>
        </w:tc>
      </w:tr>
      <w:tr w:rsidR="00613682" w:rsidRPr="00B91518" w14:paraId="4A074682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5C9BFC19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نوع الطلب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723231F" w14:textId="77777777" w:rsidR="00613682" w:rsidRPr="00EF14A8" w:rsidRDefault="00565425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14963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عتماد جديد  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2052734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682" w:rsidRPr="0078370E">
                  <w:rPr>
                    <w:rFonts w:ascii="MS Gothic" w:eastAsia="MS Gothic" w:hAnsi="MS Gothic" w:cs="DIN NEXT™ ARABIC LIGHT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13682"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تجديد اعتماد</w:t>
            </w:r>
          </w:p>
        </w:tc>
      </w:tr>
      <w:tr w:rsidR="00613682" w:rsidRPr="00B91518" w14:paraId="0C4C3684" w14:textId="77777777" w:rsidTr="00D90DFE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428D8CC" w14:textId="77777777" w:rsidR="00613682" w:rsidRPr="0078370E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 xml:space="preserve">تاريخ الاعتماد البرامجي </w:t>
            </w:r>
            <w:r w:rsidRPr="0078370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vertAlign w:val="subscript"/>
                <w:rtl/>
              </w:rPr>
              <w:t>"في حال تجديد الاعتماد"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7E11CF57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من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852077461"/>
                <w:placeholder>
                  <w:docPart w:val="BE6BB406440F4B4284DC6AE4EB4EC1C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78370E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78370E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إلى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58876092"/>
                <w:placeholder>
                  <w:docPart w:val="BE6BB406440F4B4284DC6AE4EB4EC1C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78370E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613682" w:rsidRPr="00B91518" w14:paraId="655D3355" w14:textId="77777777" w:rsidTr="00D90DFE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62D42DCF" w14:textId="77777777" w:rsidR="00613682" w:rsidRPr="002D51B7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2D51B7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قرار الإنشاء/الترخيص النهائي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00EE3F76" w14:textId="77777777" w:rsidR="00613682" w:rsidRPr="0078370E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2093" w:type="dxa"/>
            <w:gridSpan w:val="2"/>
            <w:shd w:val="clear" w:color="auto" w:fill="4F3D8F"/>
            <w:vAlign w:val="center"/>
          </w:tcPr>
          <w:p w14:paraId="4F053C80" w14:textId="77777777" w:rsidR="00613682" w:rsidRPr="002D51B7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2D51B7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  <w:t>تاريخ تخريج أول دفعة:</w:t>
            </w:r>
          </w:p>
        </w:tc>
        <w:tc>
          <w:tcPr>
            <w:tcW w:w="2108" w:type="dxa"/>
            <w:shd w:val="clear" w:color="auto" w:fill="D9D9D9" w:themeFill="background1" w:themeFillShade="D9"/>
            <w:vAlign w:val="center"/>
          </w:tcPr>
          <w:p w14:paraId="16EEE1E8" w14:textId="77777777" w:rsidR="00613682" w:rsidRPr="00EF14A8" w:rsidRDefault="00613682" w:rsidP="0006521F">
            <w:pPr>
              <w:bidi/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43872A9B" w14:textId="77777777" w:rsidR="00613682" w:rsidRPr="00B91518" w:rsidRDefault="00613682" w:rsidP="0006521F">
      <w:pPr>
        <w:bidi/>
        <w:spacing w:after="0" w:line="240" w:lineRule="auto"/>
        <w:ind w:left="-576"/>
        <w:rPr>
          <w:rFonts w:ascii="DIN NEXT™ ARABIC BOLD" w:hAnsi="DIN NEXT™ ARABIC BOLD" w:cs="DIN NEXT™ ARABIC BOLD"/>
          <w:color w:val="4F3D8F"/>
          <w:sz w:val="28"/>
          <w:szCs w:val="28"/>
          <w:rtl/>
        </w:rPr>
      </w:pPr>
    </w:p>
    <w:p w14:paraId="337A5746" w14:textId="77777777" w:rsidR="00613682" w:rsidRDefault="00613682" w:rsidP="0006521F">
      <w:pPr>
        <w:pStyle w:val="3"/>
        <w:rPr>
          <w:rtl/>
        </w:rPr>
      </w:pPr>
      <w:r w:rsidRPr="00F06682">
        <w:rPr>
          <w:rtl/>
        </w:rPr>
        <w:t>متطلبات الأهلية (لتوقيع العقد):</w:t>
      </w:r>
    </w:p>
    <w:tbl>
      <w:tblPr>
        <w:tblStyle w:val="APATableStyle1"/>
        <w:bidiVisual/>
        <w:tblW w:w="0" w:type="auto"/>
        <w:jc w:val="center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12"/>
        <w:gridCol w:w="288"/>
        <w:gridCol w:w="6052"/>
        <w:gridCol w:w="1274"/>
        <w:gridCol w:w="1983"/>
      </w:tblGrid>
      <w:tr w:rsidR="00304C44" w:rsidRPr="00CB7A8C" w14:paraId="41598E95" w14:textId="77777777" w:rsidTr="00D90D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jc w:val="center"/>
        </w:trPr>
        <w:tc>
          <w:tcPr>
            <w:tcW w:w="300" w:type="dxa"/>
            <w:gridSpan w:val="2"/>
            <w:vAlign w:val="center"/>
          </w:tcPr>
          <w:p w14:paraId="084204A9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</w:t>
            </w:r>
          </w:p>
        </w:tc>
        <w:tc>
          <w:tcPr>
            <w:tcW w:w="6052" w:type="dxa"/>
            <w:noWrap/>
            <w:vAlign w:val="center"/>
            <w:hideMark/>
          </w:tcPr>
          <w:p w14:paraId="67B970C1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D90DFE">
              <w:rPr>
                <w:rFonts w:hint="cs"/>
                <w:sz w:val="24"/>
                <w:szCs w:val="24"/>
                <w:rtl/>
              </w:rPr>
              <w:t>البنود</w:t>
            </w:r>
          </w:p>
        </w:tc>
        <w:tc>
          <w:tcPr>
            <w:tcW w:w="1274" w:type="dxa"/>
            <w:noWrap/>
            <w:vAlign w:val="center"/>
            <w:hideMark/>
          </w:tcPr>
          <w:p w14:paraId="50278024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</w:rPr>
            </w:pPr>
            <w:r w:rsidRPr="00D90DFE">
              <w:rPr>
                <w:rFonts w:hint="cs"/>
                <w:sz w:val="24"/>
                <w:szCs w:val="24"/>
                <w:rtl/>
              </w:rPr>
              <w:t>مدى التوفر</w:t>
            </w:r>
          </w:p>
        </w:tc>
        <w:tc>
          <w:tcPr>
            <w:tcW w:w="1983" w:type="dxa"/>
            <w:noWrap/>
            <w:vAlign w:val="center"/>
            <w:hideMark/>
          </w:tcPr>
          <w:p w14:paraId="166BD1BA" w14:textId="77777777" w:rsidR="00F06682" w:rsidRPr="00D90DFE" w:rsidRDefault="00F06682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لحوظات</w:t>
            </w:r>
          </w:p>
        </w:tc>
      </w:tr>
      <w:tr w:rsidR="00304C44" w:rsidRPr="00CB7A8C" w14:paraId="08E703F8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3BFC4F2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1</w:t>
            </w:r>
          </w:p>
        </w:tc>
        <w:tc>
          <w:tcPr>
            <w:tcW w:w="6052" w:type="dxa"/>
            <w:noWrap/>
            <w:vAlign w:val="center"/>
          </w:tcPr>
          <w:p w14:paraId="0EF33116" w14:textId="7EC3E324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قرار إنشاء البرنامج (للجامعات الحكومية)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/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قرار الترخيص النهائي (للبرامج الأهلية)*.</w:t>
            </w:r>
          </w:p>
        </w:tc>
        <w:tc>
          <w:tcPr>
            <w:tcW w:w="1274" w:type="dxa"/>
            <w:noWrap/>
          </w:tcPr>
          <w:p w14:paraId="22AEE32C" w14:textId="2E5C2F8F" w:rsidR="00F06682" w:rsidRPr="00F94124" w:rsidRDefault="00565425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sdt>
              <w:sdtPr>
                <w:rPr>
                  <w:color w:val="auto"/>
                  <w:rtl/>
                </w:rPr>
                <w:id w:val="75756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4C44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-198337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2A4DE215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  <w:tr w:rsidR="00304C44" w:rsidRPr="00CB7A8C" w14:paraId="6EEDA6F3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218FE762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2</w:t>
            </w:r>
          </w:p>
        </w:tc>
        <w:tc>
          <w:tcPr>
            <w:tcW w:w="6052" w:type="dxa"/>
            <w:noWrap/>
            <w:vAlign w:val="center"/>
          </w:tcPr>
          <w:p w14:paraId="28AC6D79" w14:textId="2CCFC302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حصول المؤسسة على الاعتماد أو تأهليها للاعتماد (تم جدولة زيارة المراجعة).</w:t>
            </w:r>
          </w:p>
        </w:tc>
        <w:tc>
          <w:tcPr>
            <w:tcW w:w="1274" w:type="dxa"/>
            <w:noWrap/>
          </w:tcPr>
          <w:p w14:paraId="79F090BF" w14:textId="103A6BB8" w:rsidR="00F06682" w:rsidRPr="00F94124" w:rsidRDefault="00565425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</w:rPr>
            </w:pPr>
            <w:sdt>
              <w:sdtPr>
                <w:rPr>
                  <w:color w:val="auto"/>
                  <w:rtl/>
                </w:rPr>
                <w:id w:val="-66462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205226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1CEDEEC4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  <w:tr w:rsidR="00304C44" w:rsidRPr="00CB7A8C" w14:paraId="5BE17CB2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E2A98A3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  <w:r w:rsidRPr="00F94124">
              <w:rPr>
                <w:rFonts w:hint="cs"/>
                <w:color w:val="auto"/>
                <w:rtl/>
              </w:rPr>
              <w:t>3</w:t>
            </w:r>
          </w:p>
        </w:tc>
        <w:tc>
          <w:tcPr>
            <w:tcW w:w="6052" w:type="dxa"/>
            <w:noWrap/>
            <w:vAlign w:val="center"/>
          </w:tcPr>
          <w:p w14:paraId="332E6F78" w14:textId="70822268" w:rsidR="00F06682" w:rsidRPr="005226F6" w:rsidRDefault="00F06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color w:val="auto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تخرج الطلبة (دفعة واحدة على الأقل)</w:t>
            </w:r>
          </w:p>
        </w:tc>
        <w:tc>
          <w:tcPr>
            <w:tcW w:w="1274" w:type="dxa"/>
            <w:noWrap/>
          </w:tcPr>
          <w:p w14:paraId="177728A9" w14:textId="25B3DB35" w:rsidR="00F06682" w:rsidRPr="00F94124" w:rsidRDefault="00565425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</w:rPr>
            </w:pPr>
            <w:sdt>
              <w:sdtPr>
                <w:rPr>
                  <w:color w:val="auto"/>
                  <w:rtl/>
                </w:rPr>
                <w:id w:val="41266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auto"/>
                    <w:rtl/>
                  </w:rPr>
                  <w:t>☐</w:t>
                </w:r>
              </w:sdtContent>
            </w:sdt>
            <w:r w:rsidR="00F06682">
              <w:rPr>
                <w:rFonts w:hint="cs"/>
                <w:color w:val="auto"/>
                <w:rtl/>
              </w:rPr>
              <w:t xml:space="preserve"> نعم</w:t>
            </w:r>
            <w:r w:rsidR="00A9328D">
              <w:rPr>
                <w:color w:val="auto"/>
              </w:rPr>
              <w:t xml:space="preserve">  </w:t>
            </w:r>
            <w:r w:rsidR="00F06682">
              <w:rPr>
                <w:rFonts w:hint="cs"/>
                <w:color w:val="auto"/>
                <w:rtl/>
              </w:rPr>
              <w:t xml:space="preserve"> </w:t>
            </w:r>
            <w:sdt>
              <w:sdtPr>
                <w:rPr>
                  <w:color w:val="C00000"/>
                  <w:rtl/>
                </w:rPr>
                <w:id w:val="1899323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682">
                  <w:rPr>
                    <w:rFonts w:ascii="MS Gothic" w:eastAsia="MS Gothic" w:hAnsi="MS Gothic" w:hint="eastAsia"/>
                    <w:color w:val="C00000"/>
                    <w:rtl/>
                  </w:rPr>
                  <w:t>☐</w:t>
                </w:r>
              </w:sdtContent>
            </w:sdt>
            <w:r w:rsidR="00F06682" w:rsidRPr="003F1121">
              <w:rPr>
                <w:rFonts w:hint="cs"/>
                <w:color w:val="C00000"/>
                <w:rtl/>
              </w:rPr>
              <w:t xml:space="preserve"> لا</w:t>
            </w:r>
          </w:p>
        </w:tc>
        <w:tc>
          <w:tcPr>
            <w:tcW w:w="1983" w:type="dxa"/>
            <w:noWrap/>
          </w:tcPr>
          <w:p w14:paraId="515F9B9B" w14:textId="77777777" w:rsidR="00F06682" w:rsidRPr="00F94124" w:rsidRDefault="00F06682" w:rsidP="0006521F">
            <w:pPr>
              <w:pStyle w:val="ETEC"/>
              <w:framePr w:hSpace="0" w:wrap="auto" w:vAnchor="margin" w:hAnchor="text" w:xAlign="left" w:yAlign="inline"/>
              <w:rPr>
                <w:color w:val="auto"/>
                <w:rtl/>
              </w:rPr>
            </w:pPr>
          </w:p>
        </w:tc>
      </w:tr>
    </w:tbl>
    <w:p w14:paraId="0C117F88" w14:textId="77777777" w:rsidR="00F06682" w:rsidRPr="00EF14A8" w:rsidRDefault="00F06682" w:rsidP="0006521F">
      <w:pPr>
        <w:bidi/>
        <w:spacing w:after="0"/>
        <w:ind w:left="566" w:hanging="426"/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</w:pPr>
      <w:r w:rsidRPr="00EF14A8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 xml:space="preserve">* </w:t>
      </w:r>
      <w:r w:rsidRPr="007D1083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 xml:space="preserve">يرفق نسخة من قرارا </w:t>
      </w:r>
      <w:r>
        <w:rPr>
          <w:rFonts w:ascii="DIN NEXT™ ARABIC LIGHT" w:hAnsi="DIN NEXT™ ARABIC LIGHT" w:cs="DIN NEXT™ ARABIC LIGHT" w:hint="cs"/>
          <w:color w:val="C00000"/>
          <w:sz w:val="16"/>
          <w:szCs w:val="16"/>
          <w:rtl/>
        </w:rPr>
        <w:t>إ</w:t>
      </w:r>
      <w:r w:rsidRPr="007D1083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>نشاء/ ترخيص البرنامج</w:t>
      </w:r>
      <w:r w:rsidRPr="00EF14A8">
        <w:rPr>
          <w:rFonts w:ascii="DIN NEXT™ ARABIC LIGHT" w:hAnsi="DIN NEXT™ ARABIC LIGHT" w:cs="DIN NEXT™ ARABIC LIGHT"/>
          <w:color w:val="C00000"/>
          <w:sz w:val="16"/>
          <w:szCs w:val="16"/>
          <w:rtl/>
        </w:rPr>
        <w:t>.</w:t>
      </w:r>
    </w:p>
    <w:p w14:paraId="0FF40AF2" w14:textId="77777777" w:rsidR="00F06682" w:rsidRDefault="00F06682" w:rsidP="0006521F">
      <w:pPr>
        <w:bidi/>
        <w:spacing w:after="0"/>
        <w:rPr>
          <w:rtl/>
          <w:lang w:val="en-GB"/>
        </w:rPr>
      </w:pPr>
    </w:p>
    <w:p w14:paraId="13237B84" w14:textId="77777777" w:rsidR="00613682" w:rsidRPr="00304C44" w:rsidRDefault="00613682" w:rsidP="0006521F">
      <w:pPr>
        <w:pStyle w:val="3"/>
        <w:spacing w:line="360" w:lineRule="auto"/>
        <w:rPr>
          <w:rtl/>
        </w:rPr>
      </w:pPr>
      <w:r w:rsidRPr="00304C44">
        <w:rPr>
          <w:rtl/>
        </w:rPr>
        <w:t>في حال تقديم البرنامج في أكثر من فرع:</w:t>
      </w:r>
    </w:p>
    <w:p w14:paraId="534643AE" w14:textId="77777777" w:rsidR="00613682" w:rsidRPr="00304C44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304C4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t>أ‌. بيانات الفروع:</w:t>
      </w:r>
    </w:p>
    <w:tbl>
      <w:tblPr>
        <w:tblStyle w:val="APATableStyle1"/>
        <w:tblpPr w:leftFromText="180" w:rightFromText="180" w:vertAnchor="text" w:tblpXSpec="center" w:tblpY="1"/>
        <w:tblOverlap w:val="never"/>
        <w:bidiVisual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"/>
        <w:gridCol w:w="415"/>
        <w:gridCol w:w="2477"/>
        <w:gridCol w:w="1377"/>
        <w:gridCol w:w="2021"/>
        <w:gridCol w:w="1377"/>
        <w:gridCol w:w="1933"/>
      </w:tblGrid>
      <w:tr w:rsidR="00613682" w:rsidRPr="00B91518" w14:paraId="2C219CFE" w14:textId="77777777" w:rsidTr="00984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27" w:type="dxa"/>
            <w:gridSpan w:val="2"/>
            <w:shd w:val="clear" w:color="auto" w:fill="4F3D8F"/>
            <w:vAlign w:val="center"/>
          </w:tcPr>
          <w:p w14:paraId="499F440D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م</w:t>
            </w:r>
          </w:p>
        </w:tc>
        <w:tc>
          <w:tcPr>
            <w:tcW w:w="2463" w:type="dxa"/>
            <w:shd w:val="clear" w:color="auto" w:fill="4F3D8F"/>
            <w:noWrap/>
            <w:vAlign w:val="center"/>
            <w:hideMark/>
          </w:tcPr>
          <w:p w14:paraId="7E027864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</w:rPr>
            </w:pPr>
            <w:r w:rsidRPr="00D90DFE">
              <w:rPr>
                <w:sz w:val="24"/>
                <w:szCs w:val="24"/>
                <w:rtl/>
              </w:rPr>
              <w:t>المقر</w:t>
            </w:r>
          </w:p>
        </w:tc>
        <w:tc>
          <w:tcPr>
            <w:tcW w:w="1363" w:type="dxa"/>
            <w:shd w:val="clear" w:color="auto" w:fill="4F3D8F"/>
            <w:noWrap/>
            <w:vAlign w:val="center"/>
          </w:tcPr>
          <w:p w14:paraId="3FD19415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الكلية</w:t>
            </w:r>
          </w:p>
        </w:tc>
        <w:tc>
          <w:tcPr>
            <w:tcW w:w="2007" w:type="dxa"/>
            <w:shd w:val="clear" w:color="auto" w:fill="4F3D8F"/>
            <w:vAlign w:val="center"/>
          </w:tcPr>
          <w:p w14:paraId="662AB7ED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قرارا الانشاء/الترخيص</w:t>
            </w:r>
          </w:p>
        </w:tc>
        <w:tc>
          <w:tcPr>
            <w:tcW w:w="1363" w:type="dxa"/>
            <w:shd w:val="clear" w:color="auto" w:fill="4F3D8F"/>
            <w:vAlign w:val="center"/>
          </w:tcPr>
          <w:p w14:paraId="0FDEF82F" w14:textId="77777777" w:rsidR="00613682" w:rsidRPr="00D90DFE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4"/>
                <w:szCs w:val="24"/>
                <w:rtl/>
              </w:rPr>
            </w:pPr>
            <w:r w:rsidRPr="00D90DFE">
              <w:rPr>
                <w:sz w:val="24"/>
                <w:szCs w:val="24"/>
                <w:rtl/>
              </w:rPr>
              <w:t>تاريخ تخريج أول دفعة</w:t>
            </w:r>
          </w:p>
        </w:tc>
        <w:tc>
          <w:tcPr>
            <w:tcW w:w="1912" w:type="dxa"/>
            <w:shd w:val="clear" w:color="auto" w:fill="4F3D8F"/>
            <w:noWrap/>
            <w:vAlign w:val="center"/>
            <w:hideMark/>
          </w:tcPr>
          <w:p w14:paraId="77E3EAED" w14:textId="77777777" w:rsidR="00613682" w:rsidRPr="00286B07" w:rsidRDefault="00613682" w:rsidP="0006521F">
            <w:pPr>
              <w:pStyle w:val="ETEC"/>
              <w:framePr w:hSpace="0" w:wrap="auto" w:vAnchor="margin" w:hAnchor="text" w:xAlign="left" w:yAlign="inline"/>
              <w:rPr>
                <w:sz w:val="22"/>
                <w:szCs w:val="22"/>
                <w:rtl/>
              </w:rPr>
            </w:pPr>
            <w:r w:rsidRPr="00D90DFE">
              <w:rPr>
                <w:sz w:val="24"/>
                <w:szCs w:val="24"/>
                <w:rtl/>
              </w:rPr>
              <w:t>ملاحظات</w:t>
            </w:r>
          </w:p>
          <w:p w14:paraId="7DB88DB7" w14:textId="77777777" w:rsidR="00613682" w:rsidRPr="00286B07" w:rsidRDefault="00613682" w:rsidP="0006521F">
            <w:pPr>
              <w:pStyle w:val="ETEC"/>
              <w:framePr w:hSpace="0" w:wrap="auto" w:vAnchor="margin" w:hAnchor="text" w:xAlign="left" w:yAlign="inline"/>
              <w:contextualSpacing w:val="0"/>
              <w:rPr>
                <w:sz w:val="22"/>
                <w:szCs w:val="22"/>
                <w:rtl/>
              </w:rPr>
            </w:pPr>
            <w:r w:rsidRPr="00286B07">
              <w:rPr>
                <w:rtl/>
              </w:rPr>
              <w:t>(لاستخدام مركز اعتماد)</w:t>
            </w:r>
          </w:p>
        </w:tc>
      </w:tr>
      <w:tr w:rsidR="00613682" w:rsidRPr="00B91518" w14:paraId="314E2AD6" w14:textId="77777777" w:rsidTr="009849A8">
        <w:trPr>
          <w:gridBefore w:val="1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D9D9D9" w:themeFill="background1" w:themeFillShade="D9"/>
            <w:vAlign w:val="center"/>
          </w:tcPr>
          <w:p w14:paraId="20908B53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1</w:t>
            </w:r>
          </w:p>
        </w:tc>
        <w:tc>
          <w:tcPr>
            <w:tcW w:w="2463" w:type="dxa"/>
            <w:shd w:val="clear" w:color="auto" w:fill="D9D9D9" w:themeFill="background1" w:themeFillShade="D9"/>
            <w:noWrap/>
            <w:vAlign w:val="center"/>
          </w:tcPr>
          <w:p w14:paraId="643DBAD4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مقر الرئيس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: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2F354264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2007" w:type="dxa"/>
            <w:shd w:val="clear" w:color="auto" w:fill="D9D9D9" w:themeFill="background1" w:themeFillShade="D9"/>
          </w:tcPr>
          <w:p w14:paraId="2940B4F8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  <w:noWrap/>
          </w:tcPr>
          <w:p w14:paraId="326B623D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912" w:type="dxa"/>
            <w:shd w:val="clear" w:color="auto" w:fill="D9D9D9" w:themeFill="background1" w:themeFillShade="D9"/>
            <w:noWrap/>
          </w:tcPr>
          <w:p w14:paraId="5CA49753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0E8A483F" w14:textId="77777777" w:rsidTr="009849A8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F2F2F2" w:themeFill="background1" w:themeFillShade="F2"/>
            <w:vAlign w:val="center"/>
          </w:tcPr>
          <w:p w14:paraId="1ECE2BDC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2</w:t>
            </w:r>
          </w:p>
        </w:tc>
        <w:tc>
          <w:tcPr>
            <w:tcW w:w="2463" w:type="dxa"/>
            <w:shd w:val="clear" w:color="auto" w:fill="F2F2F2" w:themeFill="background1" w:themeFillShade="F2"/>
            <w:noWrap/>
            <w:vAlign w:val="center"/>
          </w:tcPr>
          <w:p w14:paraId="667561C6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فرع رقم 1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F2F2F2" w:themeFill="background1" w:themeFillShade="F2"/>
          </w:tcPr>
          <w:p w14:paraId="4034D461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F2F2F2" w:themeFill="background1" w:themeFillShade="F2"/>
          </w:tcPr>
          <w:p w14:paraId="45C452D9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</w:tcPr>
          <w:p w14:paraId="17AB1EDC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F2F2F2" w:themeFill="background1" w:themeFillShade="F2"/>
            <w:noWrap/>
          </w:tcPr>
          <w:p w14:paraId="1ACB911A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130DFE96" w14:textId="77777777" w:rsidTr="009849A8">
        <w:trPr>
          <w:gridBefore w:val="1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D9D9D9" w:themeFill="background1" w:themeFillShade="D9"/>
            <w:vAlign w:val="center"/>
          </w:tcPr>
          <w:p w14:paraId="6A025C65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3</w:t>
            </w:r>
          </w:p>
        </w:tc>
        <w:tc>
          <w:tcPr>
            <w:tcW w:w="2463" w:type="dxa"/>
            <w:shd w:val="clear" w:color="auto" w:fill="D9D9D9" w:themeFill="background1" w:themeFillShade="D9"/>
            <w:noWrap/>
            <w:vAlign w:val="center"/>
          </w:tcPr>
          <w:p w14:paraId="779F81C7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الفرع رقم 2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3D42AF7F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D9D9D9" w:themeFill="background1" w:themeFillShade="D9"/>
          </w:tcPr>
          <w:p w14:paraId="42536CE2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  <w:noWrap/>
          </w:tcPr>
          <w:p w14:paraId="1584FA76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D9D9D9" w:themeFill="background1" w:themeFillShade="D9"/>
            <w:noWrap/>
          </w:tcPr>
          <w:p w14:paraId="29894AF9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  <w:tr w:rsidR="00613682" w:rsidRPr="00B91518" w14:paraId="6CFA56EA" w14:textId="77777777" w:rsidTr="009849A8"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  <w:tblCellSpacing w:w="7" w:type="dxa"/>
          <w:jc w:val="center"/>
        </w:trPr>
        <w:tc>
          <w:tcPr>
            <w:tcW w:w="401" w:type="dxa"/>
            <w:shd w:val="clear" w:color="auto" w:fill="F2F2F2" w:themeFill="background1" w:themeFillShade="F2"/>
            <w:vAlign w:val="center"/>
          </w:tcPr>
          <w:p w14:paraId="1AEC88F3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4</w:t>
            </w:r>
          </w:p>
        </w:tc>
        <w:tc>
          <w:tcPr>
            <w:tcW w:w="2463" w:type="dxa"/>
            <w:shd w:val="clear" w:color="auto" w:fill="F2F2F2" w:themeFill="background1" w:themeFillShade="F2"/>
            <w:noWrap/>
            <w:vAlign w:val="center"/>
          </w:tcPr>
          <w:p w14:paraId="7F4E9E8D" w14:textId="77777777" w:rsidR="00613682" w:rsidRPr="003863B5" w:rsidRDefault="00613682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الفرع رقم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...</w:t>
            </w:r>
            <w:r w:rsidRPr="007D108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:</w:t>
            </w:r>
          </w:p>
        </w:tc>
        <w:tc>
          <w:tcPr>
            <w:tcW w:w="1363" w:type="dxa"/>
            <w:shd w:val="clear" w:color="auto" w:fill="F2F2F2" w:themeFill="background1" w:themeFillShade="F2"/>
          </w:tcPr>
          <w:p w14:paraId="062583F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7" w:type="dxa"/>
            <w:shd w:val="clear" w:color="auto" w:fill="F2F2F2" w:themeFill="background1" w:themeFillShade="F2"/>
          </w:tcPr>
          <w:p w14:paraId="6844F84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3" w:type="dxa"/>
            <w:shd w:val="clear" w:color="auto" w:fill="F2F2F2" w:themeFill="background1" w:themeFillShade="F2"/>
            <w:noWrap/>
          </w:tcPr>
          <w:p w14:paraId="38F6335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F2F2F2" w:themeFill="background1" w:themeFillShade="F2"/>
            <w:noWrap/>
          </w:tcPr>
          <w:p w14:paraId="581D094B" w14:textId="77777777" w:rsidR="00613682" w:rsidRPr="00B91518" w:rsidRDefault="00613682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</w:tr>
    </w:tbl>
    <w:p w14:paraId="5AE53296" w14:textId="77777777" w:rsidR="00613682" w:rsidRPr="007D1083" w:rsidRDefault="00613682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F3D8F"/>
          <w:sz w:val="20"/>
          <w:szCs w:val="20"/>
          <w:rtl/>
        </w:rPr>
      </w:pPr>
    </w:p>
    <w:p w14:paraId="2F7D4E3C" w14:textId="77777777" w:rsidR="004C5764" w:rsidRDefault="004C5764" w:rsidP="0006521F">
      <w:pPr>
        <w:spacing w:after="0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br w:type="page"/>
      </w:r>
    </w:p>
    <w:p w14:paraId="25D28DC5" w14:textId="73661D41" w:rsidR="00613682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304C4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lastRenderedPageBreak/>
        <w:t>ب. الجوانب الإدارية والتنظيمية:</w:t>
      </w:r>
    </w:p>
    <w:tbl>
      <w:tblPr>
        <w:tblStyle w:val="APATableStyle1"/>
        <w:bidiVisual/>
        <w:tblW w:w="0" w:type="auto"/>
        <w:jc w:val="center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12"/>
        <w:gridCol w:w="288"/>
        <w:gridCol w:w="5769"/>
        <w:gridCol w:w="1416"/>
        <w:gridCol w:w="2124"/>
      </w:tblGrid>
      <w:tr w:rsidR="00286B07" w:rsidRPr="00CB7A8C" w14:paraId="0F7C4AFB" w14:textId="77777777" w:rsidTr="00984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tblHeader/>
          <w:jc w:val="center"/>
        </w:trPr>
        <w:tc>
          <w:tcPr>
            <w:tcW w:w="300" w:type="dxa"/>
            <w:gridSpan w:val="2"/>
            <w:vAlign w:val="center"/>
          </w:tcPr>
          <w:p w14:paraId="3B7E801E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b w:val="0"/>
                <w:bCs w:val="0"/>
                <w:sz w:val="24"/>
                <w:szCs w:val="24"/>
                <w:rtl/>
              </w:rPr>
              <w:t>م</w:t>
            </w:r>
          </w:p>
        </w:tc>
        <w:tc>
          <w:tcPr>
            <w:tcW w:w="5769" w:type="dxa"/>
            <w:noWrap/>
            <w:vAlign w:val="center"/>
            <w:hideMark/>
          </w:tcPr>
          <w:p w14:paraId="7F05C567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</w:rPr>
            </w:pPr>
            <w:r w:rsidRPr="00D90DFE">
              <w:rPr>
                <w:rFonts w:hint="cs"/>
                <w:b w:val="0"/>
                <w:bCs w:val="0"/>
                <w:sz w:val="24"/>
                <w:szCs w:val="24"/>
                <w:rtl/>
              </w:rPr>
              <w:t>البنود</w:t>
            </w:r>
          </w:p>
        </w:tc>
        <w:tc>
          <w:tcPr>
            <w:tcW w:w="1416" w:type="dxa"/>
            <w:noWrap/>
            <w:vAlign w:val="center"/>
            <w:hideMark/>
          </w:tcPr>
          <w:p w14:paraId="1B72FDB3" w14:textId="2950E8AB" w:rsidR="00286B07" w:rsidRPr="00D90DFE" w:rsidRDefault="006B0F24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2"/>
                <w:szCs w:val="22"/>
              </w:rPr>
            </w:pPr>
            <w:r w:rsidRPr="00D90DFE">
              <w:rPr>
                <w:b w:val="0"/>
                <w:bCs w:val="0"/>
                <w:sz w:val="22"/>
                <w:szCs w:val="22"/>
                <w:rtl/>
              </w:rPr>
              <w:t>استجابة البرنامج</w:t>
            </w:r>
          </w:p>
        </w:tc>
        <w:tc>
          <w:tcPr>
            <w:tcW w:w="2124" w:type="dxa"/>
            <w:noWrap/>
            <w:vAlign w:val="center"/>
            <w:hideMark/>
          </w:tcPr>
          <w:p w14:paraId="257B8A7B" w14:textId="77777777" w:rsidR="00286B07" w:rsidRPr="00D90DFE" w:rsidRDefault="00286B07" w:rsidP="0006521F">
            <w:pPr>
              <w:pStyle w:val="ETEC"/>
              <w:framePr w:hSpace="0" w:wrap="auto" w:vAnchor="margin" w:hAnchor="text" w:xAlign="left" w:yAlign="inline"/>
              <w:rPr>
                <w:b w:val="0"/>
                <w:bCs w:val="0"/>
                <w:sz w:val="24"/>
                <w:szCs w:val="24"/>
                <w:rtl/>
              </w:rPr>
            </w:pPr>
            <w:r w:rsidRPr="00D90DFE">
              <w:rPr>
                <w:b w:val="0"/>
                <w:bCs w:val="0"/>
                <w:sz w:val="24"/>
                <w:szCs w:val="24"/>
                <w:rtl/>
              </w:rPr>
              <w:t>ملحوظات</w:t>
            </w:r>
          </w:p>
        </w:tc>
      </w:tr>
      <w:tr w:rsidR="006B0F24" w:rsidRPr="006B0F24" w14:paraId="6EACF398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2E553ECD" w14:textId="138DFE1D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1</w:t>
            </w:r>
          </w:p>
        </w:tc>
        <w:tc>
          <w:tcPr>
            <w:tcW w:w="5769" w:type="dxa"/>
            <w:noWrap/>
            <w:vAlign w:val="center"/>
          </w:tcPr>
          <w:p w14:paraId="1756FA1E" w14:textId="495A522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هيكل التنظيمي الإداري للبرنامج موحد في كل الفروع؟</w:t>
            </w:r>
          </w:p>
        </w:tc>
        <w:tc>
          <w:tcPr>
            <w:tcW w:w="1416" w:type="dxa"/>
            <w:noWrap/>
          </w:tcPr>
          <w:p w14:paraId="7EC61AD9" w14:textId="1CAB0BF9" w:rsidR="006B0F24" w:rsidRPr="006B0F24" w:rsidRDefault="0056542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40714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406517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110101C1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67925E52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7C0A0E0B" w14:textId="3814FC03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2</w:t>
            </w:r>
          </w:p>
        </w:tc>
        <w:tc>
          <w:tcPr>
            <w:tcW w:w="5769" w:type="dxa"/>
            <w:noWrap/>
            <w:vAlign w:val="center"/>
          </w:tcPr>
          <w:p w14:paraId="28C9B7B4" w14:textId="1814CE11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مسمى المؤهل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/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البرنامج(طبقا لوثيقة التخرج) موحد في جميع الفروع؟</w:t>
            </w:r>
          </w:p>
        </w:tc>
        <w:tc>
          <w:tcPr>
            <w:tcW w:w="1416" w:type="dxa"/>
            <w:noWrap/>
          </w:tcPr>
          <w:p w14:paraId="5D994A08" w14:textId="77777777" w:rsidR="006B0F24" w:rsidRPr="006B0F24" w:rsidRDefault="0056542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45613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7071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5CBA0659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6A006371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75394F65" w14:textId="2C0A9B9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3</w:t>
            </w:r>
          </w:p>
        </w:tc>
        <w:tc>
          <w:tcPr>
            <w:tcW w:w="5769" w:type="dxa"/>
            <w:noWrap/>
            <w:vAlign w:val="center"/>
          </w:tcPr>
          <w:p w14:paraId="32A7CD34" w14:textId="2DFFFAD9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خطة الدراسية للبرنامج موحدة في جميع الفروع ؟</w:t>
            </w:r>
          </w:p>
        </w:tc>
        <w:tc>
          <w:tcPr>
            <w:tcW w:w="1416" w:type="dxa"/>
            <w:noWrap/>
          </w:tcPr>
          <w:p w14:paraId="6A7812F0" w14:textId="77777777" w:rsidR="006B0F24" w:rsidRPr="006B0F24" w:rsidRDefault="0056542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71998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617054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1B7B733B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269979FE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21DB01E9" w14:textId="50472E7F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4</w:t>
            </w:r>
          </w:p>
        </w:tc>
        <w:tc>
          <w:tcPr>
            <w:tcW w:w="5769" w:type="dxa"/>
            <w:noWrap/>
            <w:vAlign w:val="center"/>
          </w:tcPr>
          <w:p w14:paraId="69E4FAAB" w14:textId="55CFABE8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توصيف البرنامج موحد في جميع الفروع؟</w:t>
            </w:r>
          </w:p>
        </w:tc>
        <w:tc>
          <w:tcPr>
            <w:tcW w:w="1416" w:type="dxa"/>
            <w:noWrap/>
          </w:tcPr>
          <w:p w14:paraId="107166B6" w14:textId="135E33B1" w:rsidR="006B0F24" w:rsidRPr="006B0F24" w:rsidRDefault="0056542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329067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6676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697E1FDE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37887822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68E9BFCA" w14:textId="1B02C118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5</w:t>
            </w:r>
          </w:p>
        </w:tc>
        <w:tc>
          <w:tcPr>
            <w:tcW w:w="5769" w:type="dxa"/>
            <w:noWrap/>
            <w:vAlign w:val="center"/>
          </w:tcPr>
          <w:p w14:paraId="6A6FA343" w14:textId="53B67914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توصيف المقررات موحد في جميع الفروع؟</w:t>
            </w:r>
          </w:p>
        </w:tc>
        <w:tc>
          <w:tcPr>
            <w:tcW w:w="1416" w:type="dxa"/>
            <w:noWrap/>
          </w:tcPr>
          <w:p w14:paraId="57D73D58" w14:textId="1241E193" w:rsidR="006B0F24" w:rsidRPr="006B0F24" w:rsidRDefault="0056542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85311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003203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77594A68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26DB157A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7C7AD3B5" w14:textId="1A4FD96C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6</w:t>
            </w:r>
          </w:p>
        </w:tc>
        <w:tc>
          <w:tcPr>
            <w:tcW w:w="5769" w:type="dxa"/>
            <w:noWrap/>
            <w:vAlign w:val="center"/>
          </w:tcPr>
          <w:p w14:paraId="0F18B13B" w14:textId="0454BFF5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البرنامج في جميع الفروع يرتبط بعميد مختلف؟</w:t>
            </w:r>
          </w:p>
        </w:tc>
        <w:tc>
          <w:tcPr>
            <w:tcW w:w="1416" w:type="dxa"/>
            <w:noWrap/>
          </w:tcPr>
          <w:p w14:paraId="4153DC41" w14:textId="04777BDA" w:rsidR="006B0F24" w:rsidRPr="006B0F24" w:rsidRDefault="0056542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133865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5848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49358FD1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5C7EF80F" w14:textId="77777777" w:rsidTr="009849A8">
        <w:tblPrEx>
          <w:jc w:val="left"/>
        </w:tblPrEx>
        <w:trPr>
          <w:gridBefore w:val="1"/>
          <w:wBefore w:w="12" w:type="dxa"/>
          <w:trHeight w:val="397"/>
        </w:trPr>
        <w:tc>
          <w:tcPr>
            <w:tcW w:w="288" w:type="dxa"/>
          </w:tcPr>
          <w:p w14:paraId="3DD3A6E9" w14:textId="4254C490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7</w:t>
            </w:r>
          </w:p>
        </w:tc>
        <w:tc>
          <w:tcPr>
            <w:tcW w:w="5769" w:type="dxa"/>
            <w:noWrap/>
            <w:vAlign w:val="center"/>
          </w:tcPr>
          <w:p w14:paraId="7BB71E52" w14:textId="4905A8BF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هل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يرأس 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جميع فروع 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ا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لبرنامج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رئيس قسم و</w:t>
            </w:r>
            <w:r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ا</w:t>
            </w: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حد؟</w:t>
            </w:r>
          </w:p>
        </w:tc>
        <w:tc>
          <w:tcPr>
            <w:tcW w:w="1416" w:type="dxa"/>
            <w:noWrap/>
          </w:tcPr>
          <w:p w14:paraId="3B131C49" w14:textId="7F5536AC" w:rsidR="006B0F24" w:rsidRPr="006B0F24" w:rsidRDefault="0056542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30740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1764526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6730F6F5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6B0F24" w:rsidRPr="006B0F24" w14:paraId="1F88565B" w14:textId="77777777" w:rsidTr="009849A8">
        <w:tblPrEx>
          <w:jc w:val="left"/>
        </w:tblPrEx>
        <w:trPr>
          <w:gridBefore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Before w:w="12" w:type="dxa"/>
          <w:trHeight w:val="397"/>
        </w:trPr>
        <w:tc>
          <w:tcPr>
            <w:tcW w:w="288" w:type="dxa"/>
          </w:tcPr>
          <w:p w14:paraId="0975900A" w14:textId="79277875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8</w:t>
            </w:r>
          </w:p>
        </w:tc>
        <w:tc>
          <w:tcPr>
            <w:tcW w:w="5769" w:type="dxa"/>
            <w:noWrap/>
            <w:vAlign w:val="center"/>
          </w:tcPr>
          <w:p w14:paraId="7E238162" w14:textId="7A450EDF" w:rsidR="006B0F24" w:rsidRPr="007D1083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00BE1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هل هيئة التدريس القائمة على البرنامج موحدة في جميع الفروع؟</w:t>
            </w:r>
          </w:p>
        </w:tc>
        <w:tc>
          <w:tcPr>
            <w:tcW w:w="1416" w:type="dxa"/>
            <w:noWrap/>
          </w:tcPr>
          <w:p w14:paraId="33277DD2" w14:textId="50C6D04B" w:rsidR="006B0F24" w:rsidRPr="006B0F24" w:rsidRDefault="00565425" w:rsidP="0006521F">
            <w:pPr>
              <w:pStyle w:val="ETEC"/>
              <w:framePr w:hSpace="0" w:wrap="auto" w:vAnchor="margin" w:hAnchor="text" w:xAlign="left" w:yAlign="inline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-205761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نعم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rtl/>
                </w:rPr>
                <w:id w:val="62342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F24" w:rsidRPr="006B0F24">
                  <w:rPr>
                    <w:rFonts w:ascii="Segoe UI Symbol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B0F24" w:rsidRPr="006B0F24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لا</w:t>
            </w:r>
          </w:p>
        </w:tc>
        <w:tc>
          <w:tcPr>
            <w:tcW w:w="2124" w:type="dxa"/>
            <w:noWrap/>
          </w:tcPr>
          <w:p w14:paraId="0D12A674" w14:textId="77777777" w:rsidR="006B0F24" w:rsidRPr="006B0F24" w:rsidRDefault="006B0F24" w:rsidP="0006521F">
            <w:pPr>
              <w:pStyle w:val="ETEC"/>
              <w:framePr w:hSpace="0" w:wrap="auto" w:vAnchor="margin" w:hAnchor="text" w:xAlign="left" w:yAlign="inline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p w14:paraId="348B460C" w14:textId="77777777" w:rsidR="00286B07" w:rsidRPr="006B0F24" w:rsidRDefault="00286B07" w:rsidP="0006521F">
      <w:pPr>
        <w:pStyle w:val="ETEC"/>
        <w:framePr w:hSpace="0" w:wrap="auto" w:vAnchor="margin" w:hAnchor="text" w:xAlign="left" w:yAlign="inline"/>
        <w:contextualSpacing/>
        <w:jc w:val="left"/>
        <w:rPr>
          <w:rFonts w:ascii="DIN NEXT™ ARABIC LIGHT" w:hAnsi="DIN NEXT™ ARABIC LIGHT" w:cs="DIN NEXT™ ARABIC LIGHT"/>
          <w:color w:val="525252" w:themeColor="accent3" w:themeShade="80"/>
          <w:rtl/>
        </w:rPr>
      </w:pPr>
    </w:p>
    <w:p w14:paraId="69CDBD4D" w14:textId="77777777" w:rsidR="00286B07" w:rsidRPr="006B0F24" w:rsidRDefault="00286B07" w:rsidP="0006521F">
      <w:pPr>
        <w:pStyle w:val="ETEC"/>
        <w:framePr w:hSpace="0" w:wrap="auto" w:vAnchor="margin" w:hAnchor="text" w:xAlign="left" w:yAlign="inline"/>
        <w:contextualSpacing/>
        <w:jc w:val="left"/>
        <w:rPr>
          <w:rFonts w:ascii="DIN NEXT™ ARABIC LIGHT" w:hAnsi="DIN NEXT™ ARABIC LIGHT" w:cs="DIN NEXT™ ARABIC LIGHT"/>
          <w:color w:val="525252" w:themeColor="accent3" w:themeShade="80"/>
          <w:rtl/>
        </w:rPr>
      </w:pPr>
    </w:p>
    <w:p w14:paraId="5B592CD6" w14:textId="77777777" w:rsidR="00613682" w:rsidRPr="006B0F24" w:rsidRDefault="00613682" w:rsidP="0006521F">
      <w:pPr>
        <w:tabs>
          <w:tab w:val="right" w:pos="8306"/>
        </w:tabs>
        <w:bidi/>
        <w:spacing w:after="0" w:line="360" w:lineRule="auto"/>
        <w:rPr>
          <w:rFonts w:ascii="DIN NEXT™ ARABIC BOLD" w:hAnsi="DIN NEXT™ ARABIC BOLD" w:cs="DIN NEXT™ ARABIC BOLD"/>
          <w:color w:val="52B5C2"/>
          <w:sz w:val="24"/>
          <w:szCs w:val="24"/>
          <w:rtl/>
        </w:rPr>
      </w:pPr>
      <w:r w:rsidRPr="006B0F24">
        <w:rPr>
          <w:rFonts w:ascii="DIN NEXT™ ARABIC BOLD" w:hAnsi="DIN NEXT™ ARABIC BOLD" w:cs="DIN NEXT™ ARABIC BOLD"/>
          <w:color w:val="52B5C2"/>
          <w:sz w:val="24"/>
          <w:szCs w:val="24"/>
          <w:rtl/>
        </w:rPr>
        <w:t>بيانات التواصل:</w:t>
      </w:r>
    </w:p>
    <w:tbl>
      <w:tblPr>
        <w:tblStyle w:val="a4"/>
        <w:tblpPr w:leftFromText="180" w:rightFromText="180" w:vertAnchor="text" w:tblpXSpec="center" w:tblpY="1"/>
        <w:tblOverlap w:val="never"/>
        <w:bidiVisual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13682" w:rsidRPr="00B91518" w14:paraId="2BE71F74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071A0089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اسم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0B9345BD" w14:textId="77777777" w:rsidR="00613682" w:rsidRPr="00B91518" w:rsidRDefault="00613682" w:rsidP="0006521F">
            <w:pPr>
              <w:bidi/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613682" w:rsidRPr="00B91518" w14:paraId="5FB3CDCA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5CAE7D08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منصب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CFF7838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7F5F0BCE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0FEAA93C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بريد ال</w:t>
            </w:r>
            <w:r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>إ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لكتروني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386B1706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613682" w:rsidRPr="00B91518" w14:paraId="03C2F17C" w14:textId="77777777" w:rsidTr="00F10424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7C54DABD" w14:textId="77777777" w:rsidR="00613682" w:rsidRPr="003863B5" w:rsidRDefault="00613682" w:rsidP="0006521F">
            <w:pPr>
              <w:bidi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الجوال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5E587D12" w14:textId="77777777" w:rsidR="00613682" w:rsidRPr="00B91518" w:rsidRDefault="00613682" w:rsidP="0006521F">
            <w:pPr>
              <w:bidi/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</w:tbl>
    <w:p w14:paraId="68B6E2A2" w14:textId="77777777" w:rsidR="00613682" w:rsidRPr="00B91518" w:rsidRDefault="00565425" w:rsidP="0006521F">
      <w:pPr>
        <w:bidi/>
        <w:spacing w:after="0" w:line="240" w:lineRule="auto"/>
        <w:ind w:left="141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  <w:rtl/>
          </w:rPr>
          <w:id w:val="1826245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682" w:rsidRPr="00B91518">
            <w:rPr>
              <w:rFonts w:ascii="MS Gothic" w:eastAsia="MS Gothic" w:hAnsi="MS Gothic" w:cs="DIN NEXT™ ARABIC LIGHT"/>
              <w:color w:val="525252" w:themeColor="accent3" w:themeShade="80"/>
              <w:sz w:val="20"/>
              <w:szCs w:val="20"/>
              <w:rtl/>
            </w:rPr>
            <w:t>☐</w:t>
          </w:r>
        </w:sdtContent>
      </w:sdt>
      <w:r w:rsidR="00613682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تم الاطلاع على معايير وسياسيات الاعتماد الصادرة من هيئة تقويم التعليم </w:t>
      </w:r>
      <w:r w:rsidR="00613682" w:rsidRPr="00B91518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  <w:rtl/>
        </w:rPr>
        <w:t>والتدريب.</w:t>
      </w:r>
      <w:r w:rsidR="00613682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AA0847C" w14:textId="77777777" w:rsidR="00D90DFE" w:rsidRDefault="00D90DFE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F3D8F"/>
          <w:sz w:val="40"/>
          <w:szCs w:val="40"/>
          <w:rtl/>
        </w:rPr>
      </w:pPr>
    </w:p>
    <w:tbl>
      <w:tblPr>
        <w:tblStyle w:val="a4"/>
        <w:bidiVisual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6950"/>
      </w:tblGrid>
      <w:tr w:rsidR="0043012B" w14:paraId="52FFA82F" w14:textId="77777777" w:rsidTr="00284214">
        <w:trPr>
          <w:trHeight w:val="680"/>
        </w:trPr>
        <w:tc>
          <w:tcPr>
            <w:tcW w:w="5000" w:type="pct"/>
            <w:gridSpan w:val="2"/>
            <w:vAlign w:val="center"/>
          </w:tcPr>
          <w:p w14:paraId="4CD6441B" w14:textId="5A5E565B" w:rsidR="0043012B" w:rsidRDefault="0043012B" w:rsidP="0006521F">
            <w:pPr>
              <w:bidi/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7023C95B" wp14:editId="245797C0">
                  <wp:simplePos x="0" y="0"/>
                  <wp:positionH relativeFrom="column">
                    <wp:posOffset>5624195</wp:posOffset>
                  </wp:positionH>
                  <wp:positionV relativeFrom="paragraph">
                    <wp:posOffset>-68580</wp:posOffset>
                  </wp:positionV>
                  <wp:extent cx="327025" cy="327025"/>
                  <wp:effectExtent l="0" t="0" r="0" b="0"/>
                  <wp:wrapNone/>
                  <wp:docPr id="80" name="رسم 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توقيع صاحب الصلاحية:</w:t>
            </w:r>
          </w:p>
        </w:tc>
      </w:tr>
      <w:tr w:rsidR="0043012B" w14:paraId="5775BECE" w14:textId="77777777" w:rsidTr="00284214">
        <w:trPr>
          <w:trHeight w:val="510"/>
        </w:trPr>
        <w:tc>
          <w:tcPr>
            <w:tcW w:w="1395" w:type="pct"/>
          </w:tcPr>
          <w:p w14:paraId="2729FD00" w14:textId="07A028DC" w:rsidR="0043012B" w:rsidRPr="0043012B" w:rsidRDefault="0043012B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B91518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اسم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605" w:type="pct"/>
            <w:vAlign w:val="center"/>
          </w:tcPr>
          <w:p w14:paraId="10DBB32F" w14:textId="764BE228" w:rsidR="0043012B" w:rsidRPr="005A0DF5" w:rsidRDefault="005A0DF5" w:rsidP="0006521F">
            <w:pPr>
              <w:bidi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458A9A9A" w14:textId="77777777" w:rsidTr="00284214">
        <w:trPr>
          <w:trHeight w:val="510"/>
        </w:trPr>
        <w:tc>
          <w:tcPr>
            <w:tcW w:w="1395" w:type="pct"/>
          </w:tcPr>
          <w:p w14:paraId="5497876C" w14:textId="264C3D4A" w:rsidR="005A0DF5" w:rsidRPr="0043012B" w:rsidRDefault="005A0DF5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منصب:</w:t>
            </w:r>
          </w:p>
        </w:tc>
        <w:tc>
          <w:tcPr>
            <w:tcW w:w="3605" w:type="pct"/>
            <w:vAlign w:val="center"/>
          </w:tcPr>
          <w:p w14:paraId="54330D1B" w14:textId="2711C736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7E2A102A" w14:textId="77777777" w:rsidTr="00284214">
        <w:trPr>
          <w:trHeight w:val="510"/>
        </w:trPr>
        <w:tc>
          <w:tcPr>
            <w:tcW w:w="1395" w:type="pct"/>
          </w:tcPr>
          <w:p w14:paraId="1FCB551E" w14:textId="6D30E3CD" w:rsidR="005A0DF5" w:rsidRDefault="005A0DF5" w:rsidP="0006521F">
            <w:pPr>
              <w:bidi/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توقيع:</w:t>
            </w:r>
          </w:p>
        </w:tc>
        <w:tc>
          <w:tcPr>
            <w:tcW w:w="3605" w:type="pct"/>
          </w:tcPr>
          <w:p w14:paraId="568D19F8" w14:textId="4E11769B" w:rsidR="005A0DF5" w:rsidRDefault="00872DC1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31CCACE7" w14:textId="62D40627" w:rsidR="00613682" w:rsidRDefault="00613682" w:rsidP="0006521F">
      <w:pPr>
        <w:bidi/>
        <w:spacing w:after="0" w:line="240" w:lineRule="auto"/>
        <w:rPr>
          <w:rFonts w:ascii="DIN NEXT™ ARABIC BOLD" w:hAnsi="DIN NEXT™ ARABIC BOLD" w:cs="DIN NEXT™ ARABIC BOLD"/>
          <w:color w:val="4C3D8E"/>
          <w:sz w:val="28"/>
          <w:szCs w:val="28"/>
          <w:rtl/>
        </w:rPr>
      </w:pPr>
    </w:p>
    <w:p w14:paraId="657BFD26" w14:textId="379A027D" w:rsidR="005A0DF5" w:rsidRPr="005A0DF5" w:rsidRDefault="005A0DF5" w:rsidP="0006521F">
      <w:pPr>
        <w:bidi/>
        <w:spacing w:after="0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tbl>
      <w:tblPr>
        <w:tblStyle w:val="a4"/>
        <w:bidiVisual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5A0DF5" w14:paraId="4687CBB5" w14:textId="77777777" w:rsidTr="00F10424">
        <w:trPr>
          <w:trHeight w:val="680"/>
        </w:trPr>
        <w:tc>
          <w:tcPr>
            <w:tcW w:w="9639" w:type="dxa"/>
            <w:gridSpan w:val="2"/>
            <w:vAlign w:val="center"/>
          </w:tcPr>
          <w:p w14:paraId="436E891A" w14:textId="604FCA22" w:rsidR="005A0DF5" w:rsidRDefault="005A0DF5" w:rsidP="0006521F">
            <w:pPr>
              <w:bidi/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352ED52B" wp14:editId="2F55721F">
                  <wp:simplePos x="0" y="0"/>
                  <wp:positionH relativeFrom="column">
                    <wp:posOffset>5657215</wp:posOffset>
                  </wp:positionH>
                  <wp:positionV relativeFrom="paragraph">
                    <wp:posOffset>17145</wp:posOffset>
                  </wp:positionV>
                  <wp:extent cx="340995" cy="375920"/>
                  <wp:effectExtent l="0" t="0" r="1905" b="5080"/>
                  <wp:wrapNone/>
                  <wp:docPr id="54" name="رسم 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للاستخدام</w:t>
            </w:r>
            <w:r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الرسمي للمركز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622A9E0B" w14:textId="77777777" w:rsidR="005A0DF5" w:rsidRDefault="005A0DF5" w:rsidP="0006521F">
            <w:pPr>
              <w:bidi/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C55ED">
              <w:rPr>
                <w:rFonts w:ascii="DIN NEXT™ ARABIC MEDIUM" w:hAnsi="DIN NEXT™ ARABIC MEDIUM" w:cs="DIN NEXT™ ARABIC MEDIUM"/>
                <w:color w:val="9498CB"/>
                <w:rtl/>
              </w:rPr>
              <w:t xml:space="preserve">بناءً </w:t>
            </w:r>
            <w:r>
              <w:rPr>
                <w:rFonts w:ascii="DIN NEXT™ ARABIC MEDIUM" w:hAnsi="DIN NEXT™ ARABIC MEDIUM" w:cs="DIN NEXT™ ARABIC MEDIUM" w:hint="cs"/>
                <w:color w:val="9498CB"/>
                <w:rtl/>
              </w:rPr>
              <w:t xml:space="preserve">على البيانات الواردة، </w:t>
            </w:r>
            <w:r w:rsidRPr="00EC55ED">
              <w:rPr>
                <w:rFonts w:ascii="DIN NEXT™ ARABIC MEDIUM" w:hAnsi="DIN NEXT™ ARABIC MEDIUM" w:cs="DIN NEXT™ ARABIC MEDIUM"/>
                <w:color w:val="9498CB"/>
                <w:rtl/>
              </w:rPr>
              <w:t xml:space="preserve">فإن </w:t>
            </w:r>
            <w:r>
              <w:rPr>
                <w:rFonts w:ascii="DIN NEXT™ ARABIC MEDIUM" w:hAnsi="DIN NEXT™ ARABIC MEDIUM" w:cs="DIN NEXT™ ARABIC MEDIUM" w:hint="cs"/>
                <w:color w:val="9498CB"/>
                <w:rtl/>
              </w:rPr>
              <w:t>البرنامج :</w:t>
            </w:r>
          </w:p>
          <w:p w14:paraId="3033992B" w14:textId="77777777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5A0DF5" w14:paraId="1451022D" w14:textId="77777777" w:rsidTr="006C3AF5">
        <w:trPr>
          <w:trHeight w:val="510"/>
        </w:trPr>
        <w:tc>
          <w:tcPr>
            <w:tcW w:w="9639" w:type="dxa"/>
            <w:gridSpan w:val="2"/>
          </w:tcPr>
          <w:p w14:paraId="76D0EF28" w14:textId="44B700EC" w:rsidR="005A0DF5" w:rsidRDefault="00565425" w:rsidP="0006521F">
            <w:pPr>
              <w:bidi/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  <w:rtl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DF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5A0DF5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5A0DF5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يمكنه توقيع العقد (عدد البرامج ..... )</w:t>
            </w:r>
          </w:p>
          <w:p w14:paraId="7E86CC1A" w14:textId="03FD6031" w:rsidR="005A0DF5" w:rsidRPr="005A0DF5" w:rsidRDefault="00565425" w:rsidP="0006521F">
            <w:pPr>
              <w:bidi/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  <w:rtl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0DF5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5A0DF5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5A0DF5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>لا يمكنه توقيع العقد للأسباب التالية ............</w:t>
            </w:r>
          </w:p>
        </w:tc>
      </w:tr>
      <w:tr w:rsidR="005A0DF5" w14:paraId="1C80F90C" w14:textId="77777777" w:rsidTr="00F10424">
        <w:trPr>
          <w:trHeight w:val="510"/>
        </w:trPr>
        <w:tc>
          <w:tcPr>
            <w:tcW w:w="2690" w:type="dxa"/>
          </w:tcPr>
          <w:p w14:paraId="02CD2E3A" w14:textId="4908591F" w:rsidR="005A0DF5" w:rsidRPr="0043012B" w:rsidRDefault="005A0DF5" w:rsidP="0006521F">
            <w:pPr>
              <w:bidi/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اسم:</w:t>
            </w:r>
          </w:p>
        </w:tc>
        <w:tc>
          <w:tcPr>
            <w:tcW w:w="6949" w:type="dxa"/>
            <w:vAlign w:val="center"/>
          </w:tcPr>
          <w:p w14:paraId="14730B30" w14:textId="1F03C810" w:rsidR="005A0DF5" w:rsidRDefault="005A0DF5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5A0DF5" w14:paraId="491FD4C9" w14:textId="77777777" w:rsidTr="00F10424">
        <w:trPr>
          <w:trHeight w:val="510"/>
        </w:trPr>
        <w:tc>
          <w:tcPr>
            <w:tcW w:w="2690" w:type="dxa"/>
          </w:tcPr>
          <w:p w14:paraId="1ADF0C37" w14:textId="50D2E14D" w:rsidR="005A0DF5" w:rsidRDefault="005A0DF5" w:rsidP="0006521F">
            <w:pPr>
              <w:bidi/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التوقيع:</w:t>
            </w:r>
          </w:p>
        </w:tc>
        <w:tc>
          <w:tcPr>
            <w:tcW w:w="6949" w:type="dxa"/>
          </w:tcPr>
          <w:p w14:paraId="79E45F10" w14:textId="3DB2B397" w:rsidR="005A0DF5" w:rsidRDefault="008D043B" w:rsidP="0006521F">
            <w:pPr>
              <w:bidi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0BADBA19" w14:textId="6DFE232C" w:rsidR="00613682" w:rsidRDefault="00613682" w:rsidP="0006521F">
      <w:pPr>
        <w:bidi/>
        <w:spacing w:after="0"/>
        <w:rPr>
          <w:rFonts w:ascii="DIN NEXT™ ARABIC BOLD" w:hAnsi="DIN NEXT™ ARABIC BOLD" w:cs="DIN NEXT™ ARABIC BOLD"/>
          <w:color w:val="4C3D8E"/>
          <w:sz w:val="28"/>
          <w:szCs w:val="28"/>
          <w:rtl/>
        </w:rPr>
      </w:pPr>
    </w:p>
    <w:sectPr w:rsidR="00613682" w:rsidSect="00A05F05">
      <w:headerReference w:type="default" r:id="rId14"/>
      <w:headerReference w:type="first" r:id="rId15"/>
      <w:pgSz w:w="11907" w:h="16840" w:code="9"/>
      <w:pgMar w:top="2552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EBBD32" w14:textId="77777777" w:rsidR="00565425" w:rsidRDefault="00565425" w:rsidP="00F94124">
      <w:pPr>
        <w:spacing w:after="0" w:line="240" w:lineRule="auto"/>
      </w:pPr>
      <w:r>
        <w:separator/>
      </w:r>
    </w:p>
  </w:endnote>
  <w:endnote w:type="continuationSeparator" w:id="0">
    <w:p w14:paraId="36B72555" w14:textId="77777777" w:rsidR="00565425" w:rsidRDefault="00565425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D3729" w14:textId="77777777" w:rsidR="00565425" w:rsidRDefault="00565425" w:rsidP="00F94124">
      <w:pPr>
        <w:spacing w:after="0" w:line="240" w:lineRule="auto"/>
      </w:pPr>
      <w:r>
        <w:separator/>
      </w:r>
    </w:p>
  </w:footnote>
  <w:footnote w:type="continuationSeparator" w:id="0">
    <w:p w14:paraId="331C7527" w14:textId="77777777" w:rsidR="00565425" w:rsidRDefault="00565425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544E74" w14:textId="774A6337" w:rsidR="00F94124" w:rsidRPr="00716833" w:rsidRDefault="004E0D2E" w:rsidP="004E0D2E">
    <w:pPr>
      <w:pStyle w:val="a5"/>
      <w:tabs>
        <w:tab w:val="left" w:pos="52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31A3D92" wp14:editId="7BCD23DF">
              <wp:simplePos x="0" y="0"/>
              <wp:positionH relativeFrom="column">
                <wp:posOffset>2092960</wp:posOffset>
              </wp:positionH>
              <wp:positionV relativeFrom="paragraph">
                <wp:posOffset>-365760</wp:posOffset>
              </wp:positionV>
              <wp:extent cx="1173480" cy="762000"/>
              <wp:effectExtent l="0" t="0" r="7620" b="0"/>
              <wp:wrapNone/>
              <wp:docPr id="219441274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73480" cy="7620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40B640DC" id="مستطيل 1" o:spid="_x0000_s1026" style="position:absolute;margin-left:164.8pt;margin-top:-28.8pt;width:92.4pt;height:60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" fillcolor="white [3212]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1" locked="0" layoutInCell="1" allowOverlap="1" wp14:anchorId="7707B5AF" wp14:editId="2BA236F6">
          <wp:simplePos x="0" y="0"/>
          <wp:positionH relativeFrom="column">
            <wp:posOffset>-825500</wp:posOffset>
          </wp:positionH>
          <wp:positionV relativeFrom="paragraph">
            <wp:posOffset>-479425</wp:posOffset>
          </wp:positionV>
          <wp:extent cx="7559040" cy="10692384"/>
          <wp:effectExtent l="0" t="0" r="3810" b="0"/>
          <wp:wrapNone/>
          <wp:docPr id="150127591" name="صورة 1501275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127591" name="صورة 15012759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3AB9C" w14:textId="3F656836" w:rsidR="00400CA0" w:rsidRDefault="00072AE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1942BE75">
              <wp:simplePos x="0" y="0"/>
              <wp:positionH relativeFrom="column">
                <wp:posOffset>1544320</wp:posOffset>
              </wp:positionH>
              <wp:positionV relativeFrom="paragraph">
                <wp:posOffset>525780</wp:posOffset>
              </wp:positionV>
              <wp:extent cx="914400" cy="9906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990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340AC8" w14:textId="77777777" w:rsidR="00E80051" w:rsidRDefault="00400CA0" w:rsidP="00D37A71">
                          <w:pPr>
                            <w:bidi/>
                            <w:ind w:firstLine="566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</w:pPr>
                          <w:r w:rsidRPr="00F94124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>نموذج</w:t>
                          </w:r>
                          <w:r w:rsidRPr="0040770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طلب </w:t>
                          </w:r>
                          <w:r w:rsidRPr="00217ED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>التقدم</w:t>
                          </w:r>
                          <w:r w:rsidRPr="00217ED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/</w:t>
                          </w:r>
                          <w:r w:rsidRPr="00217ED2"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التجديد</w:t>
                          </w:r>
                          <w:r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 ل</w:t>
                          </w:r>
                          <w:r w:rsidRPr="00407702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  <w:t xml:space="preserve">لاعتماد </w:t>
                          </w:r>
                          <w:r w:rsidR="00872DC1"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>البرامجي</w:t>
                          </w:r>
                        </w:p>
                        <w:p w14:paraId="01F8C1B8" w14:textId="5033A15C" w:rsidR="00400CA0" w:rsidRDefault="00E80051" w:rsidP="00E80051">
                          <w:pPr>
                            <w:bidi/>
                            <w:ind w:firstLine="566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  <w:rtl/>
                            </w:rPr>
                          </w:pPr>
                          <w:r>
                            <w:rPr>
                              <w:rFonts w:ascii="DIN NEXT™ ARABIC BOLD" w:hAnsi="DIN NEXT™ ARABIC BOLD" w:cs="DIN NEXT™ ARABIC BOLD" w:hint="cs"/>
                              <w:color w:val="4C3D8E"/>
                              <w:sz w:val="28"/>
                              <w:szCs w:val="28"/>
                              <w:rtl/>
                            </w:rPr>
                            <w:t>(برامج الدراسات العليا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shapetype w14:anchorId="3E6FD57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margin-left:121.6pt;margin-top:41.4pt;width:1in;height:78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" filled="f" stroked="f" strokeweight=".5pt">
              <v:textbox>
                <w:txbxContent>
                  <w:p w14:paraId="46340AC8" w14:textId="77777777" w:rsidR="00E80051" w:rsidRDefault="00400CA0" w:rsidP="00D37A71">
                    <w:pPr>
                      <w:bidi/>
                      <w:ind w:firstLine="566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</w:pPr>
                    <w:r w:rsidRPr="00F94124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>نموذج</w:t>
                    </w:r>
                    <w:r w:rsidRPr="0040770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 xml:space="preserve"> طلب </w:t>
                    </w:r>
                    <w:r w:rsidRPr="00217ED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>التقدم</w:t>
                    </w:r>
                    <w:r w:rsidRPr="00217ED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/</w:t>
                    </w:r>
                    <w:r w:rsidRPr="00217ED2"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 xml:space="preserve"> التجديد</w:t>
                    </w:r>
                    <w:r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 xml:space="preserve"> ل</w:t>
                    </w:r>
                    <w:r w:rsidRPr="00407702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  <w:t xml:space="preserve">لاعتماد </w:t>
                    </w:r>
                    <w:r w:rsidR="00872DC1"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>البرامجي</w:t>
                    </w:r>
                  </w:p>
                  <w:p w14:paraId="01F8C1B8" w14:textId="5033A15C" w:rsidR="00400CA0" w:rsidRDefault="00E80051" w:rsidP="00E80051">
                    <w:pPr>
                      <w:bidi/>
                      <w:ind w:firstLine="566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  <w:rtl/>
                      </w:rPr>
                    </w:pPr>
                    <w:r>
                      <w:rPr>
                        <w:rFonts w:ascii="DIN NEXT™ ARABIC BOLD" w:hAnsi="DIN NEXT™ ARABIC BOLD" w:cs="DIN NEXT™ ARABIC BOLD" w:hint="cs"/>
                        <w:color w:val="4C3D8E"/>
                        <w:sz w:val="28"/>
                        <w:szCs w:val="28"/>
                        <w:rtl/>
                      </w:rPr>
                      <w:t>(برامج الدراسات العليا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245D5118">
          <wp:simplePos x="0" y="0"/>
          <wp:positionH relativeFrom="column">
            <wp:posOffset>-800735</wp:posOffset>
          </wp:positionH>
          <wp:positionV relativeFrom="paragraph">
            <wp:posOffset>-447675</wp:posOffset>
          </wp:positionV>
          <wp:extent cx="7559040" cy="10692765"/>
          <wp:effectExtent l="0" t="0" r="3810" b="0"/>
          <wp:wrapNone/>
          <wp:docPr id="1529817731" name="صورة 15298177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5008601" name="صورة 21250086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Y3sjQ3NDW3NLRQ0lEKTi0uzszPAykwrAUAzVKNBSwAAAA="/>
  </w:docVars>
  <w:rsids>
    <w:rsidRoot w:val="00F05D4E"/>
    <w:rsid w:val="00017A92"/>
    <w:rsid w:val="00031D44"/>
    <w:rsid w:val="00044A4A"/>
    <w:rsid w:val="00046CF1"/>
    <w:rsid w:val="00051FA4"/>
    <w:rsid w:val="0006521F"/>
    <w:rsid w:val="00072AE6"/>
    <w:rsid w:val="00087F6B"/>
    <w:rsid w:val="00097065"/>
    <w:rsid w:val="000C092A"/>
    <w:rsid w:val="000D232E"/>
    <w:rsid w:val="000E3B7B"/>
    <w:rsid w:val="00130B34"/>
    <w:rsid w:val="00131FD3"/>
    <w:rsid w:val="0016781A"/>
    <w:rsid w:val="00177399"/>
    <w:rsid w:val="001A7E63"/>
    <w:rsid w:val="001E2368"/>
    <w:rsid w:val="001F1FD9"/>
    <w:rsid w:val="001F2E21"/>
    <w:rsid w:val="00210266"/>
    <w:rsid w:val="00217ED2"/>
    <w:rsid w:val="00275E2E"/>
    <w:rsid w:val="00284214"/>
    <w:rsid w:val="00286B07"/>
    <w:rsid w:val="002A2CFD"/>
    <w:rsid w:val="002A6F7A"/>
    <w:rsid w:val="00304C44"/>
    <w:rsid w:val="00341C9C"/>
    <w:rsid w:val="00345DA4"/>
    <w:rsid w:val="00364FA8"/>
    <w:rsid w:val="00386900"/>
    <w:rsid w:val="003B3A67"/>
    <w:rsid w:val="003C0201"/>
    <w:rsid w:val="00400CA0"/>
    <w:rsid w:val="00407702"/>
    <w:rsid w:val="00407B8D"/>
    <w:rsid w:val="0043012B"/>
    <w:rsid w:val="004321D0"/>
    <w:rsid w:val="00462A25"/>
    <w:rsid w:val="00465646"/>
    <w:rsid w:val="00485612"/>
    <w:rsid w:val="00486C57"/>
    <w:rsid w:val="004A4E2B"/>
    <w:rsid w:val="004C0E7E"/>
    <w:rsid w:val="004C5764"/>
    <w:rsid w:val="004D2C13"/>
    <w:rsid w:val="004D50D4"/>
    <w:rsid w:val="004D69C3"/>
    <w:rsid w:val="004E0D2E"/>
    <w:rsid w:val="00532E1E"/>
    <w:rsid w:val="00565425"/>
    <w:rsid w:val="00584B8E"/>
    <w:rsid w:val="005A0DF5"/>
    <w:rsid w:val="005B10E0"/>
    <w:rsid w:val="005B6D65"/>
    <w:rsid w:val="005E2FFD"/>
    <w:rsid w:val="005E7299"/>
    <w:rsid w:val="00613682"/>
    <w:rsid w:val="00693A8D"/>
    <w:rsid w:val="006A52E5"/>
    <w:rsid w:val="006B0F24"/>
    <w:rsid w:val="006C2E8C"/>
    <w:rsid w:val="00716833"/>
    <w:rsid w:val="007526CB"/>
    <w:rsid w:val="007534A5"/>
    <w:rsid w:val="007B5A95"/>
    <w:rsid w:val="007B5D0F"/>
    <w:rsid w:val="007B6336"/>
    <w:rsid w:val="007C3C18"/>
    <w:rsid w:val="007D7C58"/>
    <w:rsid w:val="00802F93"/>
    <w:rsid w:val="00804268"/>
    <w:rsid w:val="00842BCF"/>
    <w:rsid w:val="00842E7E"/>
    <w:rsid w:val="008515C6"/>
    <w:rsid w:val="0086482B"/>
    <w:rsid w:val="00864D37"/>
    <w:rsid w:val="008675B8"/>
    <w:rsid w:val="00872DC1"/>
    <w:rsid w:val="00883E63"/>
    <w:rsid w:val="008A5460"/>
    <w:rsid w:val="008D043B"/>
    <w:rsid w:val="008E2D43"/>
    <w:rsid w:val="008F71B6"/>
    <w:rsid w:val="009054D7"/>
    <w:rsid w:val="009849A8"/>
    <w:rsid w:val="0099726B"/>
    <w:rsid w:val="009A77E4"/>
    <w:rsid w:val="009B2C2F"/>
    <w:rsid w:val="009D5397"/>
    <w:rsid w:val="009F6B02"/>
    <w:rsid w:val="00A05F05"/>
    <w:rsid w:val="00A143FF"/>
    <w:rsid w:val="00A30EB2"/>
    <w:rsid w:val="00A352DD"/>
    <w:rsid w:val="00A35A74"/>
    <w:rsid w:val="00A856E7"/>
    <w:rsid w:val="00A9328D"/>
    <w:rsid w:val="00AD3D33"/>
    <w:rsid w:val="00AF2A1C"/>
    <w:rsid w:val="00B01159"/>
    <w:rsid w:val="00B10CAC"/>
    <w:rsid w:val="00B23B45"/>
    <w:rsid w:val="00B4716A"/>
    <w:rsid w:val="00B56967"/>
    <w:rsid w:val="00B572B2"/>
    <w:rsid w:val="00B67737"/>
    <w:rsid w:val="00BA43A1"/>
    <w:rsid w:val="00BB6090"/>
    <w:rsid w:val="00BF1F9E"/>
    <w:rsid w:val="00C27047"/>
    <w:rsid w:val="00C46F6A"/>
    <w:rsid w:val="00C63AB1"/>
    <w:rsid w:val="00C65829"/>
    <w:rsid w:val="00C665B7"/>
    <w:rsid w:val="00C908D9"/>
    <w:rsid w:val="00CA57F3"/>
    <w:rsid w:val="00CB7A8C"/>
    <w:rsid w:val="00CD3ED4"/>
    <w:rsid w:val="00D15C1D"/>
    <w:rsid w:val="00D23E06"/>
    <w:rsid w:val="00D37A71"/>
    <w:rsid w:val="00D847E0"/>
    <w:rsid w:val="00D90DFE"/>
    <w:rsid w:val="00DC14D3"/>
    <w:rsid w:val="00DD49AA"/>
    <w:rsid w:val="00DE7F82"/>
    <w:rsid w:val="00E425B5"/>
    <w:rsid w:val="00E43D31"/>
    <w:rsid w:val="00E80051"/>
    <w:rsid w:val="00E922EA"/>
    <w:rsid w:val="00E94679"/>
    <w:rsid w:val="00ED263F"/>
    <w:rsid w:val="00ED6ADC"/>
    <w:rsid w:val="00F01C93"/>
    <w:rsid w:val="00F04063"/>
    <w:rsid w:val="00F05D4E"/>
    <w:rsid w:val="00F06682"/>
    <w:rsid w:val="00F236B5"/>
    <w:rsid w:val="00F51227"/>
    <w:rsid w:val="00F56561"/>
    <w:rsid w:val="00F5731E"/>
    <w:rsid w:val="00F753C9"/>
    <w:rsid w:val="00F9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A0DF5"/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F06682"/>
    <w:pPr>
      <w:bidi/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نمط1"/>
    <w:basedOn w:val="a0"/>
    <w:uiPriority w:val="1"/>
    <w:rsid w:val="00CA57F3"/>
    <w:rPr>
      <w:rFonts w:asciiTheme="majorBidi" w:hAnsiTheme="majorBidi"/>
      <w:color w:val="auto"/>
      <w:sz w:val="24"/>
    </w:rPr>
  </w:style>
  <w:style w:type="paragraph" w:styleId="a3">
    <w:name w:val="List Paragraph"/>
    <w:basedOn w:val="a"/>
    <w:uiPriority w:val="34"/>
    <w:qFormat/>
    <w:rsid w:val="006C2E8C"/>
    <w:pPr>
      <w:ind w:left="720"/>
      <w:contextualSpacing/>
    </w:pPr>
  </w:style>
  <w:style w:type="table" w:styleId="a4">
    <w:name w:val="Table Grid"/>
    <w:basedOn w:val="a1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a1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a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3Char">
    <w:name w:val="عنوان 3 Char"/>
    <w:basedOn w:val="a0"/>
    <w:link w:val="3"/>
    <w:uiPriority w:val="9"/>
    <w:rsid w:val="00F06682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a0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a5">
    <w:name w:val="header"/>
    <w:basedOn w:val="a"/>
    <w:link w:val="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F94124"/>
  </w:style>
  <w:style w:type="paragraph" w:styleId="a6">
    <w:name w:val="footer"/>
    <w:basedOn w:val="a"/>
    <w:link w:val="Char0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F94124"/>
  </w:style>
  <w:style w:type="character" w:styleId="a7">
    <w:name w:val="Placeholder Text"/>
    <w:basedOn w:val="a0"/>
    <w:uiPriority w:val="99"/>
    <w:semiHidden/>
    <w:rsid w:val="00D15C1D"/>
    <w:rPr>
      <w:color w:val="808080"/>
    </w:rPr>
  </w:style>
  <w:style w:type="paragraph" w:styleId="a8">
    <w:name w:val="Revision"/>
    <w:hidden/>
    <w:uiPriority w:val="99"/>
    <w:semiHidden/>
    <w:rsid w:val="00D37A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AA6C257B6F400D8FB951052E5F3B7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D135989-0093-4FBD-B455-7A0846D3404A}"/>
      </w:docPartPr>
      <w:docPartBody>
        <w:p w:rsidR="00B646CB" w:rsidRDefault="00DF6598" w:rsidP="00DF6598">
          <w:pPr>
            <w:pStyle w:val="36AA6C257B6F400D8FB951052E5F3B71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  <w:docPart>
      <w:docPartPr>
        <w:name w:val="BE6BB406440F4B4284DC6AE4EB4EC1C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23A66A9-A9D8-4978-AB18-82BA4CAB3224}"/>
      </w:docPartPr>
      <w:docPartBody>
        <w:p w:rsidR="00B646CB" w:rsidRDefault="00DF6598" w:rsidP="00DF6598">
          <w:pPr>
            <w:pStyle w:val="BE6BB406440F4B4284DC6AE4EB4EC1C3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6BAF"/>
    <w:rsid w:val="00002883"/>
    <w:rsid w:val="00012C80"/>
    <w:rsid w:val="00067489"/>
    <w:rsid w:val="00082645"/>
    <w:rsid w:val="00166BAF"/>
    <w:rsid w:val="00167857"/>
    <w:rsid w:val="001716D8"/>
    <w:rsid w:val="00236CA7"/>
    <w:rsid w:val="00286E5A"/>
    <w:rsid w:val="002F30E1"/>
    <w:rsid w:val="004324E7"/>
    <w:rsid w:val="005F5858"/>
    <w:rsid w:val="00704FFB"/>
    <w:rsid w:val="00861686"/>
    <w:rsid w:val="00882D8A"/>
    <w:rsid w:val="008921BC"/>
    <w:rsid w:val="009638BF"/>
    <w:rsid w:val="00A06C18"/>
    <w:rsid w:val="00AE7F70"/>
    <w:rsid w:val="00B646CB"/>
    <w:rsid w:val="00BB5A89"/>
    <w:rsid w:val="00DC09AC"/>
    <w:rsid w:val="00DF3B73"/>
    <w:rsid w:val="00DF6598"/>
    <w:rsid w:val="00F6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F6598"/>
    <w:rPr>
      <w:color w:val="808080"/>
    </w:rPr>
  </w:style>
  <w:style w:type="paragraph" w:customStyle="1" w:styleId="36AA6C257B6F400D8FB951052E5F3B71">
    <w:name w:val="36AA6C257B6F400D8FB951052E5F3B71"/>
    <w:rsid w:val="00DF6598"/>
    <w:rPr>
      <w:kern w:val="2"/>
      <w14:ligatures w14:val="standardContextual"/>
    </w:rPr>
  </w:style>
  <w:style w:type="paragraph" w:customStyle="1" w:styleId="BE6BB406440F4B4284DC6AE4EB4EC1C3">
    <w:name w:val="BE6BB406440F4B4284DC6AE4EB4EC1C3"/>
    <w:rsid w:val="00DF659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B1CBC5-8D2B-46AF-95EE-46231E4E2222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1E4E71DA-BE65-48C6-B805-B2E3D73699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181A88-B298-4CFA-A9C4-036BED5C5F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هاله السويد</cp:lastModifiedBy>
  <cp:revision>2</cp:revision>
  <cp:lastPrinted>2023-05-29T10:34:00Z</cp:lastPrinted>
  <dcterms:created xsi:type="dcterms:W3CDTF">2024-03-21T17:20:00Z</dcterms:created>
  <dcterms:modified xsi:type="dcterms:W3CDTF">2024-03-2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</Properties>
</file>